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150D" w:rsidRDefault="0067150D" w:rsidP="0067150D">
      <w:pPr>
        <w:shd w:val="clear" w:color="auto" w:fill="D9E4E0"/>
        <w:spacing w:after="100" w:afterAutospacing="1" w:line="240" w:lineRule="auto"/>
        <w:jc w:val="center"/>
        <w:outlineLvl w:val="0"/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</w:pPr>
      <w:r w:rsidRPr="0067150D"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  <w:t>A LONG WAY FROM HOME</w:t>
      </w:r>
    </w:p>
    <w:p w:rsidR="00380CFD" w:rsidRPr="0067150D" w:rsidRDefault="00380CFD" w:rsidP="0067150D">
      <w:pPr>
        <w:shd w:val="clear" w:color="auto" w:fill="D9E4E0"/>
        <w:spacing w:after="100" w:afterAutospacing="1" w:line="240" w:lineRule="auto"/>
        <w:jc w:val="center"/>
        <w:outlineLvl w:val="0"/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</w:pPr>
    </w:p>
    <w:p w:rsidR="0067150D" w:rsidRPr="0067150D" w:rsidRDefault="0067150D" w:rsidP="0067150D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>
        <w:rPr>
          <w:rFonts w:ascii="Verdana" w:eastAsia="Times New Roman" w:hAnsi="Verdana" w:cs="Times New Roman"/>
          <w:noProof/>
          <w:color w:val="000000"/>
          <w:sz w:val="32"/>
          <w:szCs w:val="32"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-1905</wp:posOffset>
            </wp:positionV>
            <wp:extent cx="2374900" cy="3365500"/>
            <wp:effectExtent l="19050" t="0" r="6350" b="0"/>
            <wp:wrapSquare wrapText="bothSides"/>
            <wp:docPr id="86" name="Picture 86" descr="Long Way From Home book 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 descr="Long Way From Home book cover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67150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A Long Way </w:t>
      </w:r>
      <w:proofErr w:type="gramStart"/>
      <w:r w:rsidRPr="0067150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From</w:t>
      </w:r>
      <w:proofErr w:type="gramEnd"/>
      <w:r w:rsidRPr="0067150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Home With the help of funding from Market Towns Initiative, in May 2004 Borderland Voices published the book of Polish reminiscence, 'A Long Way from Home'.</w:t>
      </w:r>
    </w:p>
    <w:p w:rsidR="0067150D" w:rsidRPr="0067150D" w:rsidRDefault="0067150D" w:rsidP="0067150D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67150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The book was launched at Leek Library and followed by a celebratory evening organised by the local Polish community.</w:t>
      </w:r>
    </w:p>
    <w:p w:rsidR="0067150D" w:rsidRPr="0067150D" w:rsidRDefault="0067150D" w:rsidP="0067150D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67150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To purchase a copy for £6 inclusive of p&amp;p please e-mail us at: </w:t>
      </w:r>
      <w:hyperlink r:id="rId5" w:history="1">
        <w:r w:rsidRPr="0067150D">
          <w:rPr>
            <w:rFonts w:ascii="Verdana" w:eastAsia="Times New Roman" w:hAnsi="Verdana" w:cs="Times New Roman"/>
            <w:color w:val="744DE6"/>
            <w:sz w:val="32"/>
            <w:u w:val="single"/>
            <w:lang w:eastAsia="en-GB"/>
          </w:rPr>
          <w:t>info@borderlandvoices.org.uk</w:t>
        </w:r>
      </w:hyperlink>
    </w:p>
    <w:p w:rsidR="0067150D" w:rsidRPr="0067150D" w:rsidRDefault="0067150D" w:rsidP="0067150D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67150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 </w:t>
      </w:r>
    </w:p>
    <w:p w:rsidR="00970308" w:rsidRDefault="00970308"/>
    <w:sectPr w:rsidR="00970308" w:rsidSect="009703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7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UyMbA0MDcwNTWzMDNW0lEKTi0uzszPAykwrAUA8YKyQCwAAAA="/>
  </w:docVars>
  <w:rsids>
    <w:rsidRoot w:val="00D64EE3"/>
    <w:rsid w:val="000E450D"/>
    <w:rsid w:val="001F0B48"/>
    <w:rsid w:val="0029595F"/>
    <w:rsid w:val="00380CFD"/>
    <w:rsid w:val="003A72AB"/>
    <w:rsid w:val="003F7FAB"/>
    <w:rsid w:val="00497396"/>
    <w:rsid w:val="004A072C"/>
    <w:rsid w:val="0067150D"/>
    <w:rsid w:val="00914EEA"/>
    <w:rsid w:val="00970308"/>
    <w:rsid w:val="00B754AA"/>
    <w:rsid w:val="00CE5416"/>
    <w:rsid w:val="00D5616D"/>
    <w:rsid w:val="00D64EE3"/>
    <w:rsid w:val="00DB4301"/>
    <w:rsid w:val="00DD0B71"/>
    <w:rsid w:val="00E3216A"/>
    <w:rsid w:val="00E43935"/>
    <w:rsid w:val="00EF7090"/>
    <w:rsid w:val="00F71A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0308"/>
  </w:style>
  <w:style w:type="paragraph" w:styleId="Heading1">
    <w:name w:val="heading 1"/>
    <w:basedOn w:val="Normal"/>
    <w:link w:val="Heading1Char"/>
    <w:uiPriority w:val="9"/>
    <w:qFormat/>
    <w:rsid w:val="0067150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150D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6715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67150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5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50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12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nfo@borderlandvoices.org.uk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</dc:creator>
  <cp:lastModifiedBy>Main</cp:lastModifiedBy>
  <cp:revision>2</cp:revision>
  <dcterms:created xsi:type="dcterms:W3CDTF">2020-05-29T15:59:00Z</dcterms:created>
  <dcterms:modified xsi:type="dcterms:W3CDTF">2020-05-29T15:59:00Z</dcterms:modified>
</cp:coreProperties>
</file>